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0829C9" w14:textId="77777777" w:rsidR="00CB21A4" w:rsidRDefault="00B26BF3" w:rsidP="00B26BF3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</w:t>
      </w:r>
      <w:proofErr w:type="gramStart"/>
      <w:r w:rsidRPr="00B26BF3">
        <w:rPr>
          <w:b/>
          <w:bCs/>
          <w:color w:val="FF0000"/>
          <w:sz w:val="32"/>
          <w:szCs w:val="32"/>
        </w:rPr>
        <w:t>Code :</w:t>
      </w:r>
      <w:proofErr w:type="gramEnd"/>
      <w:r w:rsidRPr="00B26BF3">
        <w:rPr>
          <w:b/>
          <w:bCs/>
          <w:color w:val="FF0000"/>
          <w:sz w:val="32"/>
          <w:szCs w:val="32"/>
        </w:rPr>
        <w:t xml:space="preserve">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</w:t>
      </w:r>
    </w:p>
    <w:p w14:paraId="7F5CCF70" w14:textId="7D39D75E" w:rsidR="00B26BF3" w:rsidRDefault="00B26BF3" w:rsidP="00B26BF3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2C77489B" w14:textId="2E03D34A" w:rsidR="00B26BF3" w:rsidRPr="00B26BF3" w:rsidRDefault="00B26BF3" w:rsidP="00B26BF3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480077">
        <w:rPr>
          <w:b/>
          <w:bCs/>
          <w:color w:val="002060"/>
          <w:sz w:val="32"/>
          <w:szCs w:val="32"/>
        </w:rPr>
        <w:t>5</w:t>
      </w:r>
      <w:r w:rsidRPr="00B26BF3">
        <w:rPr>
          <w:b/>
          <w:bCs/>
          <w:color w:val="002060"/>
          <w:sz w:val="32"/>
          <w:szCs w:val="32"/>
        </w:rPr>
        <w:t xml:space="preserve"> Programs for Module </w:t>
      </w:r>
      <w:r w:rsidR="00480077">
        <w:rPr>
          <w:b/>
          <w:bCs/>
          <w:color w:val="002060"/>
          <w:sz w:val="32"/>
          <w:szCs w:val="32"/>
        </w:rPr>
        <w:t>2</w:t>
      </w:r>
    </w:p>
    <w:p w14:paraId="2FD78C02" w14:textId="542B4A92" w:rsidR="00C327D4" w:rsidRPr="00C327D4" w:rsidRDefault="00C327D4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Problem </w:t>
      </w:r>
      <w:proofErr w:type="gramStart"/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Statement :</w:t>
      </w:r>
      <w:proofErr w:type="gramEnd"/>
    </w:p>
    <w:p w14:paraId="073A043C" w14:textId="102E96E4" w:rsidR="00882477" w:rsidRPr="00ED781B" w:rsidRDefault="00ED781B" w:rsidP="00ED781B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ED781B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Design a document using XHTML and CSS to create a</w:t>
      </w:r>
      <w:r w:rsidR="00CB21A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n</w:t>
      </w:r>
      <w:r w:rsidRPr="00ED781B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Admission registration form</w:t>
      </w:r>
      <w:r w:rsidR="006C6CF5" w:rsidRPr="00ED781B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24399F9F" w14:textId="0017EA70" w:rsidR="00AD54F4" w:rsidRDefault="00AD54F4" w:rsidP="00AD54F4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web page should be having following things</w:t>
      </w:r>
      <w:r w:rsidR="009C7F89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: </w:t>
      </w:r>
    </w:p>
    <w:p w14:paraId="77E1A7CE" w14:textId="164E7ADD" w:rsidR="00CB21A4" w:rsidRDefault="00CB21A4" w:rsidP="002110F8">
      <w:pPr>
        <w:pStyle w:val="ListParagraph"/>
        <w:numPr>
          <w:ilvl w:val="0"/>
          <w:numId w:val="5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f</w:t>
      </w:r>
      <w:r w:rsidRPr="00CB21A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rst page 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displays</w:t>
      </w:r>
      <w:r w:rsidRPr="00CB21A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instructions with 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 </w:t>
      </w:r>
      <w:r w:rsidRPr="00CB21A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register button and </w:t>
      </w:r>
      <w:r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pplying</w:t>
      </w:r>
      <w:r w:rsidRPr="00CB21A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external CSS</w:t>
      </w:r>
    </w:p>
    <w:p w14:paraId="61AF9771" w14:textId="5BCC2CC0" w:rsidR="00ED781B" w:rsidRPr="00ED781B" w:rsidRDefault="00ED781B" w:rsidP="002110F8">
      <w:pPr>
        <w:pStyle w:val="ListParagraph"/>
        <w:numPr>
          <w:ilvl w:val="0"/>
          <w:numId w:val="5"/>
        </w:num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ED781B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econd page to get essential student data and apply inline, internal CSS</w:t>
      </w:r>
      <w:r w:rsidR="00CB21A4">
        <w:rPr>
          <w:rStyle w:val="t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7A72107E" w14:textId="77777777" w:rsidR="00ED781B" w:rsidRDefault="00ED781B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2EBACD9A" w14:textId="2EF7FB57" w:rsidR="00370C3D" w:rsidRPr="00CB21A4" w:rsidRDefault="00370C3D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B21A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Solution: </w:t>
      </w:r>
    </w:p>
    <w:p w14:paraId="5C5FFE22" w14:textId="71062912" w:rsidR="00480077" w:rsidRPr="00CB21A4" w:rsidRDefault="00480077" w:rsidP="002A27F8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B21A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Style.css</w:t>
      </w:r>
    </w:p>
    <w:p w14:paraId="5660933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ul</w:t>
      </w:r>
      <w:proofErr w:type="spellEnd"/>
    </w:p>
    <w:p w14:paraId="51FD444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7C305B2F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lig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left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62717A7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blue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4C34BFF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amily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Cambria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3471F7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larger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A8E3FE3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inden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0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E35E1BF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rgi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4224703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520B03D9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h2</w:t>
      </w:r>
    </w:p>
    <w:p w14:paraId="0B9F79C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{</w:t>
      </w:r>
    </w:p>
    <w:p w14:paraId="0010320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lig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center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85CACE9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rgb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55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23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6662231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decoratio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underline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DE9E71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ransform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uppercase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152758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letter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pacing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-</w:t>
      </w:r>
      <w:proofErr w:type="gramEnd"/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3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0372B926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ord-spacing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0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3358DD7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iz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larger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88F634D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}</w:t>
      </w:r>
    </w:p>
    <w:p w14:paraId="4FE12D8E" w14:textId="129983A2" w:rsidR="00480077" w:rsidRPr="00CB21A4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</w:p>
    <w:p w14:paraId="265B8BC9" w14:textId="6601DD40" w:rsid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091CADF" w14:textId="2420B90F" w:rsidR="00CB21A4" w:rsidRDefault="00CB21A4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6684B98" w14:textId="3A28C336" w:rsidR="00CB21A4" w:rsidRDefault="00CB21A4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48D5C2E9" w14:textId="4BA34BBF" w:rsidR="00CB21A4" w:rsidRDefault="00CB21A4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529DB5D4" w14:textId="07555EE2" w:rsidR="00CB21A4" w:rsidRDefault="00CB21A4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125C7E9" w14:textId="51731E3E" w:rsidR="00CB21A4" w:rsidRDefault="00CB21A4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6E7320F7" w14:textId="77777777" w:rsidR="00CB21A4" w:rsidRPr="00CB21A4" w:rsidRDefault="00CB21A4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12907EF9" w14:textId="51F00A55" w:rsidR="00480077" w:rsidRPr="00CB21A4" w:rsidRDefault="00480077" w:rsidP="00480077">
      <w:pPr>
        <w:spacing w:after="0" w:line="360" w:lineRule="auto"/>
        <w:jc w:val="both"/>
        <w:outlineLvl w:val="1"/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B21A4"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  <w:t>Instructions.html</w:t>
      </w:r>
    </w:p>
    <w:p w14:paraId="0E01C164" w14:textId="3A7DC0DC" w:rsid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!DOCTYPE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tml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55C9A88" w14:textId="77777777" w:rsidR="002110F8" w:rsidRPr="00480077" w:rsidRDefault="002110F8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7464D5CB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5B6ABCFD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itle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Online HTML Editor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itle&gt;</w:t>
      </w:r>
    </w:p>
    <w:p w14:paraId="28E113A6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ead&gt;</w:t>
      </w:r>
    </w:p>
    <w:p w14:paraId="5DBB83B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nk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rel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tyleshee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/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ss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href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tyle.css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DB82CEF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ead&gt;</w:t>
      </w:r>
    </w:p>
    <w:p w14:paraId="53B6E49A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CA0A86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style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background-</w:t>
      </w:r>
      <w:proofErr w:type="spellStart"/>
      <w:proofErr w:type="gramStart"/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olor</w:t>
      </w:r>
      <w:proofErr w:type="spellEnd"/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:#</w:t>
      </w:r>
      <w:proofErr w:type="gramEnd"/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b9ecf0dc"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A6CB832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INSTRUCTIONS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</w:p>
    <w:p w14:paraId="27E31E3F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CA0A86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F0C26AF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CA0A86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ction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S5.html"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CA0A86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ethod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et"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034F293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able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CA0A86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90%"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A4AB391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&lt;td&gt;</w:t>
      </w:r>
    </w:p>
    <w:p w14:paraId="0ED78411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ul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CF2311A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The online application is for admission to programmes offered in Presidency </w:t>
      </w:r>
      <w:proofErr w:type="gramStart"/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University.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gram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li&gt;</w:t>
      </w:r>
    </w:p>
    <w:p w14:paraId="7252A3BC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Email ID submitted at the time of registration will be used for all correspondences until enrolment is completed.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</w:p>
    <w:p w14:paraId="676055B6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Change in Email ID will NOT be permitted under any </w:t>
      </w:r>
      <w:proofErr w:type="gramStart"/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ircumstances.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gram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li&gt;</w:t>
      </w:r>
    </w:p>
    <w:p w14:paraId="75C50F0A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ol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23DEF05D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li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Register and verify your email ID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li&gt;</w:t>
      </w:r>
    </w:p>
    <w:p w14:paraId="3AB7F1D5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proofErr w:type="spellStart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ol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   </w:t>
      </w:r>
    </w:p>
    <w:p w14:paraId="3DC54E3F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proofErr w:type="spellStart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ul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1EA986A4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689EFBF2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36345FDC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124E58CF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th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button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CA0A86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CA0A86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CA0A86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CA0A86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Register</w:t>
      </w: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utton&gt;&lt;/</w:t>
      </w:r>
      <w:proofErr w:type="spellStart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th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62B1C787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59406713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able&gt;</w:t>
      </w:r>
    </w:p>
    <w:p w14:paraId="16BF265C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</w:p>
    <w:p w14:paraId="3E2F64D3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</w:t>
      </w:r>
      <w:proofErr w:type="spellStart"/>
      <w:r w:rsidRPr="00CA0A86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center</w:t>
      </w:r>
      <w:proofErr w:type="spellEnd"/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3B3BBE7B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7E0747A0" w14:textId="18190A4B" w:rsidR="00CA0A86" w:rsidRPr="00CB21A4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CA0A86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13AC91FA" w14:textId="5E68D62C" w:rsidR="00CA0A86" w:rsidRPr="00CB21A4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</w:p>
    <w:p w14:paraId="76ED3238" w14:textId="4DDB2CC1" w:rsidR="00CA0A86" w:rsidRPr="00CB21A4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</w:p>
    <w:p w14:paraId="6C50D788" w14:textId="74697111" w:rsidR="00CA0A86" w:rsidRPr="00CB21A4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</w:p>
    <w:p w14:paraId="0C239257" w14:textId="77777777" w:rsidR="00CA0A86" w:rsidRPr="00CB21A4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</w:p>
    <w:p w14:paraId="68981D31" w14:textId="2EA4C8F4" w:rsidR="00CA0A86" w:rsidRPr="00CB21A4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</w:p>
    <w:p w14:paraId="02BDFE8E" w14:textId="77777777" w:rsidR="00CA0A86" w:rsidRPr="00CA0A86" w:rsidRDefault="00CA0A86" w:rsidP="00CA0A86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</w:p>
    <w:p w14:paraId="5E149498" w14:textId="7C16886A" w:rsidR="00480077" w:rsidRPr="00CB21A4" w:rsidRDefault="00480077" w:rsidP="00480077">
      <w:pPr>
        <w:spacing w:after="0" w:line="360" w:lineRule="auto"/>
        <w:jc w:val="both"/>
        <w:outlineLvl w:val="1"/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B21A4"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  <w:t>Registration.html</w:t>
      </w:r>
    </w:p>
    <w:p w14:paraId="2079B647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tml&gt;</w:t>
      </w:r>
    </w:p>
    <w:p w14:paraId="7852735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ead&gt;</w:t>
      </w:r>
    </w:p>
    <w:p w14:paraId="0E1EED1B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itle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Student Registration Form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itle&gt;</w:t>
      </w:r>
    </w:p>
    <w:p w14:paraId="537ACFE4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style&gt;</w:t>
      </w:r>
    </w:p>
    <w:p w14:paraId="298648AD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ody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{</w:t>
      </w:r>
      <w:proofErr w:type="gramEnd"/>
    </w:p>
    <w:p w14:paraId="1F9EEF70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ackground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ositio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center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cente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F54665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ackground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ttachmen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fixed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3E607F8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ackground-</w:t>
      </w:r>
      <w:proofErr w:type="gram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:</w:t>
      </w:r>
      <w:r w:rsidRPr="0048007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rgb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36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3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3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3ACC871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</w:t>
      </w:r>
    </w:p>
    <w:p w14:paraId="53666613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}</w:t>
      </w:r>
    </w:p>
    <w:p w14:paraId="1A66CB0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h2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{</w:t>
      </w:r>
    </w:p>
    <w:p w14:paraId="7486D8FA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family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proofErr w:type="spellStart"/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verdana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43ED31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siz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4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9345B3E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styl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normal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89D1D2F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weigh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bol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E756EBD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proofErr w:type="spellStart"/>
      <w:proofErr w:type="gramStart"/>
      <w:r w:rsidRPr="00480077">
        <w:rPr>
          <w:rFonts w:ascii="Consolas" w:eastAsia="Times New Roman" w:hAnsi="Consolas" w:cs="Times New Roman"/>
          <w:color w:val="795E26"/>
          <w:sz w:val="24"/>
          <w:szCs w:val="24"/>
          <w:lang w:eastAsia="en-IN"/>
        </w:rPr>
        <w:t>rgb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46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46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,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250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);</w:t>
      </w:r>
    </w:p>
    <w:p w14:paraId="1A261A4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alig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proofErr w:type="spellStart"/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cente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2CA2866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ext-decoratio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underline</w:t>
      </w:r>
    </w:p>
    <w:p w14:paraId="607CA366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289571C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tabl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{</w:t>
      </w:r>
    </w:p>
    <w:p w14:paraId="083B6E9D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family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proofErr w:type="spellStart"/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verdana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B0F25CB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o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whit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F29D5C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siz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6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2FA347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styl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normal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3BA9909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font-weigh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bol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88DBAC5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ackgroun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#412fe7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04302D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order-collaps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collaps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55D1B65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or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4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soli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#000000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94C402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order-styl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dashe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D4511C0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4DC6AB78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table.inner</w:t>
      </w:r>
      <w:proofErr w:type="spellEnd"/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{</w:t>
      </w:r>
    </w:p>
    <w:p w14:paraId="59AD07B0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or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0px</w:t>
      </w:r>
    </w:p>
    <w:p w14:paraId="5E0CD6C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2D97B8EE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tex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,</w:t>
      </w:r>
    </w:p>
    <w:p w14:paraId="309E3DE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email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,</w:t>
      </w:r>
    </w:p>
    <w:p w14:paraId="41B8BC27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numb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 {</w:t>
      </w:r>
    </w:p>
    <w:p w14:paraId="6716EEB8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0%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75D0FEC7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adding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6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2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DCB14BF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rgi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22E7D85A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ox-sizing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border-bo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363BD0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14568DB5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submi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,</w:t>
      </w:r>
    </w:p>
    <w:p w14:paraId="57871106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[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A31515"/>
          <w:sz w:val="24"/>
          <w:szCs w:val="24"/>
          <w:lang w:eastAsia="en-IN"/>
        </w:rPr>
        <w:t>rese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] {</w:t>
      </w:r>
    </w:p>
    <w:p w14:paraId="73A4FCD3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width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5%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1B842F34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adding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8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12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39139DCE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rgi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5p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98658"/>
          <w:sz w:val="24"/>
          <w:szCs w:val="24"/>
          <w:lang w:eastAsia="en-IN"/>
        </w:rPr>
        <w:t>0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4099BF5A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box-sizing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: </w:t>
      </w:r>
      <w:r w:rsidRPr="00480077">
        <w:rPr>
          <w:rFonts w:ascii="Consolas" w:eastAsia="Times New Roman" w:hAnsi="Consolas" w:cs="Times New Roman"/>
          <w:color w:val="0451A5"/>
          <w:sz w:val="24"/>
          <w:szCs w:val="24"/>
          <w:lang w:eastAsia="en-IN"/>
        </w:rPr>
        <w:t>border-box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;</w:t>
      </w:r>
    </w:p>
    <w:p w14:paraId="654EBF87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}</w:t>
      </w:r>
    </w:p>
    <w:p w14:paraId="19168419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style&gt;</w:t>
      </w:r>
    </w:p>
    <w:p w14:paraId="0FD675B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</w:t>
      </w:r>
    </w:p>
    <w:p w14:paraId="316DF380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ead&gt;</w:t>
      </w:r>
    </w:p>
    <w:p w14:paraId="62233410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ody&gt;</w:t>
      </w:r>
    </w:p>
    <w:p w14:paraId="7B913D59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Admission Registration 2022-23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</w:p>
    <w:p w14:paraId="0DEB82FC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h2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Student Registration Form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2&gt;</w:t>
      </w:r>
    </w:p>
    <w:p w14:paraId="1F0CB692" w14:textId="647EEF53" w:rsidR="00480077" w:rsidRPr="00480077" w:rsidRDefault="00480077" w:rsidP="00A94EC3">
      <w:pPr>
        <w:spacing w:after="0" w:line="360" w:lineRule="auto"/>
        <w:jc w:val="both"/>
        <w:outlineLvl w:val="1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form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actio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="00A94EC3" w:rsidRPr="00CB21A4"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="00A94EC3" w:rsidRPr="00CB21A4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Instructions.html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etho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et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5C4BB48" w14:textId="0B269734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abl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enter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ellpadding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FBA8FB8" w14:textId="45C7AAFA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33287FE7" w14:textId="17F70327" w:rsidR="00480077" w:rsidRPr="00480077" w:rsidRDefault="00480077" w:rsidP="00A94EC3">
      <w:pPr>
        <w:shd w:val="clear" w:color="auto" w:fill="FFFFFF"/>
        <w:spacing w:after="0" w:line="360" w:lineRule="atLeast"/>
        <w:ind w:firstLine="720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First Name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58059D21" w14:textId="7261B57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</w:t>
      </w:r>
      <w:r w:rsidR="00A94EC3" w:rsidRPr="00CB21A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FirstName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Learn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x 50 Characters Allowed)</w:t>
      </w:r>
    </w:p>
    <w:p w14:paraId="6A69F319" w14:textId="0F31F815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7D9FE670" w14:textId="738A1B9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27AE95BC" w14:textId="6A26DE41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6FB31CCB" w14:textId="72F8FA0A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Last Name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3D8B0971" w14:textId="056D67EE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LastName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Programo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x 50 Characters Allowed)</w:t>
      </w:r>
    </w:p>
    <w:p w14:paraId="19F61B4E" w14:textId="73B46394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11823E5B" w14:textId="309D8C29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041DB55A" w14:textId="32562B0B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02C2F8E5" w14:textId="3E6F100E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Email ID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0CD30957" w14:textId="1CCC7A8C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mail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EmailID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ontact@learnprogramo.com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d&gt;</w:t>
      </w:r>
    </w:p>
    <w:p w14:paraId="1719FF2A" w14:textId="20C3855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5A2CAAF3" w14:textId="308AC005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7EA7013E" w14:textId="2756EF98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obile Number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67E7A6F9" w14:textId="6BF4415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</w:p>
    <w:p w14:paraId="68944CE0" w14:textId="50530BBA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MobileNumber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23456789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10 Digits Allowed)</w:t>
      </w:r>
    </w:p>
    <w:p w14:paraId="1C561A19" w14:textId="2FFEEB79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2E33FA10" w14:textId="090CE05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5EF24AC5" w14:textId="589BA4C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102B5497" w14:textId="218077D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Gender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6958E358" w14:textId="5DA8CA3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</w:p>
    <w:p w14:paraId="0726F68B" w14:textId="7B1943F9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adio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ender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Male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le</w:t>
      </w:r>
    </w:p>
    <w:p w14:paraId="5C62CA55" w14:textId="0B868037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adio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ender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Female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Female</w:t>
      </w:r>
    </w:p>
    <w:p w14:paraId="743C46F6" w14:textId="77777777" w:rsidR="00A94EC3" w:rsidRPr="00CB21A4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725E4EFD" w14:textId="59276703" w:rsidR="00480077" w:rsidRPr="00CB21A4" w:rsidRDefault="00A94EC3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CB21A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 </w:t>
      </w:r>
      <w:r w:rsidR="00480077"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</w:t>
      </w:r>
      <w:r w:rsidR="00480077"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29F01EA5" w14:textId="5025E74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  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7BD466AC" w14:textId="2EDB5B36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Date of Birth(DOB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1E73C04F" w14:textId="12A728B6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ate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OB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gram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td&gt;</w:t>
      </w:r>
    </w:p>
    <w:p w14:paraId="59A558DC" w14:textId="2AE0C34A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66DB15C6" w14:textId="45D70E95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7DDF3E38" w14:textId="772B15D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Address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d&gt;</w:t>
      </w:r>
    </w:p>
    <w:p w14:paraId="7862DCC2" w14:textId="25D3866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textarea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Address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rows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s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textarea</w:t>
      </w:r>
      <w:proofErr w:type="spell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&lt;/td&gt;</w:t>
      </w:r>
    </w:p>
    <w:p w14:paraId="03BBE668" w14:textId="1EF020CF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682CD4C9" w14:textId="71599371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1AEC0D32" w14:textId="707D3B05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ity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0EE6ADC7" w14:textId="704BB73E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ity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Bangaluru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x 50 Characters Allowed)</w:t>
      </w:r>
    </w:p>
    <w:p w14:paraId="42A5582D" w14:textId="4840226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5C34889E" w14:textId="0E4EA656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0B956B9C" w14:textId="3CCABF3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7E4DE80E" w14:textId="57023D2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Pin Code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74304C0A" w14:textId="4D7082BA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Number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PinCode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6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30068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x 6 Numbers Allowed)</w:t>
      </w:r>
    </w:p>
    <w:p w14:paraId="7BE20D12" w14:textId="0D90ABBC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2A1C6C0B" w14:textId="3BC5368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338EF27D" w14:textId="0DB7C2BB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0DF97104" w14:textId="2DCFEFC2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State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5A291EE6" w14:textId="35B2B127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tate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karnataka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(Max 50 Characters Allowed)</w:t>
      </w:r>
    </w:p>
    <w:p w14:paraId="76933152" w14:textId="691B45A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07D819D8" w14:textId="7F2E352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0370B806" w14:textId="4718B3FF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16507029" w14:textId="5358F358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ountry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26EB8E4B" w14:textId="5401A7D1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ountry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India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d&gt;</w:t>
      </w:r>
    </w:p>
    <w:p w14:paraId="35BE8BF8" w14:textId="7FC0A0DF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lastRenderedPageBreak/>
        <w:t>      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7A2ADD79" w14:textId="12A2514D" w:rsidR="00480077" w:rsidRPr="00480077" w:rsidRDefault="00A94EC3" w:rsidP="00A94EC3">
      <w:pPr>
        <w:shd w:val="clear" w:color="auto" w:fill="FFFFFF"/>
        <w:spacing w:after="0" w:line="360" w:lineRule="atLeast"/>
        <w:ind w:left="720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CB21A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 </w:t>
      </w:r>
      <w:r w:rsidR="00480077"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08E8428A" w14:textId="77777777" w:rsidR="00A94EC3" w:rsidRPr="00CB21A4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</w:t>
      </w:r>
      <w:r w:rsidR="00A94EC3" w:rsidRPr="00CB21A4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Hobbies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d&gt;</w:t>
      </w:r>
      <w:r w:rsidR="00A94EC3" w:rsidRPr="00CB21A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</w:p>
    <w:p w14:paraId="04AF9EB7" w14:textId="77CCDA86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</w:p>
    <w:p w14:paraId="273ADEE8" w14:textId="3511A94E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obbyDrawing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rawing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Drawing</w:t>
      </w:r>
      <w:proofErr w:type="gramEnd"/>
    </w:p>
    <w:p w14:paraId="70831B5B" w14:textId="0FF79DC3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obbySinging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inging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Singing</w:t>
      </w:r>
      <w:proofErr w:type="gramEnd"/>
    </w:p>
    <w:p w14:paraId="2CB5FE9B" w14:textId="417E822B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obbyDancing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Dancing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Dancing</w:t>
      </w:r>
    </w:p>
    <w:p w14:paraId="49964C3D" w14:textId="50E3D67A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obbyCooking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ooking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Sketching</w:t>
      </w:r>
    </w:p>
    <w:p w14:paraId="25F795F4" w14:textId="14280292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151420C8" w14:textId="3CAC8E7B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obbyOther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Other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="00A94EC3" w:rsidRPr="00CB21A4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Others</w:t>
      </w:r>
    </w:p>
    <w:p w14:paraId="18819AC6" w14:textId="461CE6EC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tex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Other_Hobby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maxlengt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50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placeholde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Ex- Teaching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</w:t>
      </w:r>
      <w:proofErr w:type="gram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Max 50 Characters Allowed)</w:t>
      </w:r>
    </w:p>
    <w:p w14:paraId="3F1B6A0F" w14:textId="56309FE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19C089E8" w14:textId="5F8E905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1F1A2558" w14:textId="1656D17C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6EFFC58E" w14:textId="77777777" w:rsidR="00A94EC3" w:rsidRPr="00CB21A4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Qualification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&lt;/td&gt;</w:t>
      </w:r>
    </w:p>
    <w:p w14:paraId="218AAE82" w14:textId="654AD27E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</w:p>
    <w:p w14:paraId="60556E37" w14:textId="2D10586A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48722EA3" w14:textId="2BCC1591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ighSchool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High School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5F740A5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        High School(10</w:t>
      </w:r>
      <w:proofErr w:type="gram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th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proofErr w:type="gram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01BC9CDF" w14:textId="124339A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HigherSchool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Higher School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3BDAC984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        Higher School(12</w:t>
      </w:r>
      <w:proofErr w:type="gram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th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proofErr w:type="gram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537190C4" w14:textId="3C53EBF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raduation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Graduation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46CB8871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                   Graduation(Bachelors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093E3DB5" w14:textId="06529CD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heckbox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PostGraduation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Post Graduation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33D1F663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                    </w:t>
      </w:r>
      <w:proofErr w:type="spell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Post Graduation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(Masters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br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</w:p>
    <w:p w14:paraId="18E5FF32" w14:textId="091ABFED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4A7BE2BA" w14:textId="178A0952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131D5916" w14:textId="25943C1F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r&gt;</w:t>
      </w:r>
    </w:p>
    <w:p w14:paraId="67EF68EC" w14:textId="42D346FB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ourses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br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Applied For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66990DF5" w14:textId="3E56DD3B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&gt;</w:t>
      </w:r>
    </w:p>
    <w:p w14:paraId="1B21294D" w14:textId="7FAE7C08" w:rsidR="00480077" w:rsidRPr="00480077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selec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nam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Course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i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1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            </w:t>
      </w:r>
    </w:p>
    <w:p w14:paraId="623A3867" w14:textId="2002C7F5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option&gt;</w:t>
      </w:r>
      <w:proofErr w:type="gram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BCA(</w:t>
      </w:r>
      <w:proofErr w:type="gram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Bachelor of Computer Applications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option&gt;</w:t>
      </w:r>
    </w:p>
    <w:p w14:paraId="6E92A18E" w14:textId="63D93BF6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option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B.Com(Bachelor of </w:t>
      </w:r>
      <w:proofErr w:type="gram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Commerce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gram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option&gt;</w:t>
      </w:r>
    </w:p>
    <w:p w14:paraId="0A4CB222" w14:textId="1FDE2C5A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option&gt;</w:t>
      </w:r>
      <w:proofErr w:type="spell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B.Sc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(Bachelor of </w:t>
      </w:r>
      <w:proofErr w:type="gram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Science)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</w:t>
      </w:r>
      <w:proofErr w:type="gramEnd"/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/option&gt;</w:t>
      </w:r>
    </w:p>
    <w:p w14:paraId="3B5A8B68" w14:textId="2958465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option&gt;</w:t>
      </w:r>
      <w:proofErr w:type="spellStart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B.Tech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- School of Engineering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option&gt;</w:t>
      </w:r>
    </w:p>
    <w:p w14:paraId="1BA2F272" w14:textId="1FDBAE67" w:rsidR="00A94EC3" w:rsidRPr="00CB21A4" w:rsidRDefault="00480077" w:rsidP="00A94EC3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option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BBL - Law 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option&gt;</w:t>
      </w:r>
    </w:p>
    <w:p w14:paraId="6E956323" w14:textId="0B7E1344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select&gt;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  </w:t>
      </w:r>
    </w:p>
    <w:p w14:paraId="7409170B" w14:textId="49BE6016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1BC5FF67" w14:textId="27790E73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60A41769" w14:textId="02AF1A5F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lastRenderedPageBreak/>
        <w:t>&lt;tr&gt;</w:t>
      </w:r>
    </w:p>
    <w:p w14:paraId="1222FEA0" w14:textId="12935900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td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colspan</w:t>
      </w:r>
      <w:proofErr w:type="spellEnd"/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2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CD3131"/>
          <w:sz w:val="24"/>
          <w:szCs w:val="24"/>
          <w:lang w:eastAsia="en-IN"/>
        </w:rPr>
        <w:t>align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proofErr w:type="spellStart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center</w:t>
      </w:r>
      <w:proofErr w:type="spellEnd"/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638EEDAE" w14:textId="39CA081B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Submit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7D4116D5" w14:textId="16A5B9A5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input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typ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set"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 xml:space="preserve"> </w:t>
      </w:r>
      <w:r w:rsidRPr="00480077">
        <w:rPr>
          <w:rFonts w:ascii="Consolas" w:eastAsia="Times New Roman" w:hAnsi="Consolas" w:cs="Times New Roman"/>
          <w:color w:val="FF0000"/>
          <w:sz w:val="24"/>
          <w:szCs w:val="24"/>
          <w:lang w:eastAsia="en-IN"/>
        </w:rPr>
        <w:t>value</w:t>
      </w: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=</w:t>
      </w:r>
      <w:r w:rsidRPr="00480077">
        <w:rPr>
          <w:rFonts w:ascii="Consolas" w:eastAsia="Times New Roman" w:hAnsi="Consolas" w:cs="Times New Roman"/>
          <w:color w:val="0000FF"/>
          <w:sz w:val="24"/>
          <w:szCs w:val="24"/>
          <w:lang w:eastAsia="en-IN"/>
        </w:rPr>
        <w:t>"Reset"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gt;</w:t>
      </w:r>
    </w:p>
    <w:p w14:paraId="4515D56D" w14:textId="6ECFAD81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d&gt;</w:t>
      </w:r>
    </w:p>
    <w:p w14:paraId="71A98DBD" w14:textId="3040216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r&gt;</w:t>
      </w:r>
    </w:p>
    <w:p w14:paraId="10AF6F05" w14:textId="274E49DB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table&gt;</w:t>
      </w:r>
    </w:p>
    <w:p w14:paraId="3542C0E6" w14:textId="01741D72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  <w:t> </w:t>
      </w: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form&gt;</w:t>
      </w:r>
    </w:p>
    <w:p w14:paraId="5CEF063A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body&gt;</w:t>
      </w:r>
    </w:p>
    <w:p w14:paraId="58CED4A2" w14:textId="77777777" w:rsidR="00480077" w:rsidRPr="00480077" w:rsidRDefault="00480077" w:rsidP="00480077">
      <w:pPr>
        <w:shd w:val="clear" w:color="auto" w:fill="FFFFFF"/>
        <w:spacing w:after="0" w:line="36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N"/>
        </w:rPr>
      </w:pPr>
      <w:r w:rsidRPr="00480077">
        <w:rPr>
          <w:rFonts w:ascii="Consolas" w:eastAsia="Times New Roman" w:hAnsi="Consolas" w:cs="Times New Roman"/>
          <w:color w:val="800000"/>
          <w:sz w:val="24"/>
          <w:szCs w:val="24"/>
          <w:lang w:eastAsia="en-IN"/>
        </w:rPr>
        <w:t>&lt;/html&gt;</w:t>
      </w:r>
    </w:p>
    <w:p w14:paraId="077C3C54" w14:textId="77777777" w:rsidR="00480077" w:rsidRPr="00480077" w:rsidRDefault="00480077" w:rsidP="00480077">
      <w:pPr>
        <w:spacing w:after="0" w:line="360" w:lineRule="auto"/>
        <w:jc w:val="both"/>
        <w:outlineLvl w:val="1"/>
        <w:rPr>
          <w:rStyle w:val="t"/>
          <w:rFonts w:ascii="Times New Roman" w:hAnsi="Times New Roman"/>
          <w:b/>
          <w:bCs/>
          <w:spacing w:val="-9"/>
          <w:sz w:val="24"/>
          <w:szCs w:val="24"/>
          <w:bdr w:val="none" w:sz="0" w:space="0" w:color="auto" w:frame="1"/>
          <w:shd w:val="clear" w:color="auto" w:fill="FFFFFF"/>
        </w:rPr>
      </w:pPr>
    </w:p>
    <w:p w14:paraId="6283AA1B" w14:textId="678E0CC7" w:rsidR="008537D0" w:rsidRPr="00480077" w:rsidRDefault="007A6C59" w:rsidP="00F21A2D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48007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utput:</w:t>
      </w:r>
    </w:p>
    <w:p w14:paraId="0D7175D4" w14:textId="5B935BF3" w:rsidR="00256DB0" w:rsidRDefault="00CA0A86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CA0A86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drawing>
          <wp:inline distT="0" distB="0" distL="0" distR="0" wp14:anchorId="4485048C" wp14:editId="0BC339F6">
            <wp:extent cx="6106795" cy="18859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51FC" w14:textId="5991A8F0" w:rsidR="00CA0A86" w:rsidRDefault="00922853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s</w:t>
      </w:r>
    </w:p>
    <w:p w14:paraId="5D3DDFE1" w14:textId="1952CD3F" w:rsidR="00CA0A86" w:rsidRPr="008537D0" w:rsidRDefault="00CA0A86" w:rsidP="00973242">
      <w:pPr>
        <w:spacing w:before="270" w:after="45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bookmarkStart w:id="0" w:name="_GoBack"/>
      <w:r w:rsidRPr="00CA0A86">
        <w:rPr>
          <w:rFonts w:ascii="Times New Roman" w:eastAsia="Times New Roman" w:hAnsi="Times New Roman" w:cs="Times New Roman"/>
          <w:b/>
          <w:bCs/>
          <w:noProof/>
          <w:color w:val="000000"/>
          <w:sz w:val="24"/>
          <w:szCs w:val="24"/>
          <w:lang w:val="en-US"/>
        </w:rPr>
        <w:lastRenderedPageBreak/>
        <w:drawing>
          <wp:inline distT="0" distB="0" distL="0" distR="0" wp14:anchorId="1898B963" wp14:editId="360CDA17">
            <wp:extent cx="4563112" cy="5963482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596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CA0A86" w:rsidRPr="008537D0" w:rsidSect="00CB0FAC">
      <w:pgSz w:w="11906" w:h="16838"/>
      <w:pgMar w:top="1440" w:right="849" w:bottom="851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F82B01"/>
    <w:multiLevelType w:val="multilevel"/>
    <w:tmpl w:val="0CDCB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CE6328"/>
    <w:multiLevelType w:val="multilevel"/>
    <w:tmpl w:val="6504A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8F46CF"/>
    <w:multiLevelType w:val="hybridMultilevel"/>
    <w:tmpl w:val="F51A7CC8"/>
    <w:lvl w:ilvl="0" w:tplc="38CE97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D26F8D"/>
    <w:multiLevelType w:val="hybridMultilevel"/>
    <w:tmpl w:val="A96AD4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642FB8"/>
    <w:multiLevelType w:val="multilevel"/>
    <w:tmpl w:val="DCE86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xNzE0NDMwMDQ2MzBW0lEKTi0uzszPAykwNKoFAA2ij8ctAAAA"/>
  </w:docVars>
  <w:rsids>
    <w:rsidRoot w:val="00F21A2D"/>
    <w:rsid w:val="00051E5C"/>
    <w:rsid w:val="00197B8B"/>
    <w:rsid w:val="00197CEA"/>
    <w:rsid w:val="002001C7"/>
    <w:rsid w:val="002110F8"/>
    <w:rsid w:val="00256DB0"/>
    <w:rsid w:val="002A27F8"/>
    <w:rsid w:val="003704D6"/>
    <w:rsid w:val="00370C3D"/>
    <w:rsid w:val="003904D2"/>
    <w:rsid w:val="00397783"/>
    <w:rsid w:val="003C472A"/>
    <w:rsid w:val="003D17A0"/>
    <w:rsid w:val="00411B4D"/>
    <w:rsid w:val="00480077"/>
    <w:rsid w:val="00551C89"/>
    <w:rsid w:val="005D3808"/>
    <w:rsid w:val="00645E77"/>
    <w:rsid w:val="006746A7"/>
    <w:rsid w:val="006C6CF5"/>
    <w:rsid w:val="00766670"/>
    <w:rsid w:val="007A6C59"/>
    <w:rsid w:val="007E67CB"/>
    <w:rsid w:val="008168A3"/>
    <w:rsid w:val="008537D0"/>
    <w:rsid w:val="00882477"/>
    <w:rsid w:val="00922853"/>
    <w:rsid w:val="00973242"/>
    <w:rsid w:val="00987380"/>
    <w:rsid w:val="009C0ED3"/>
    <w:rsid w:val="009C7F89"/>
    <w:rsid w:val="00A058CA"/>
    <w:rsid w:val="00A10575"/>
    <w:rsid w:val="00A22FDF"/>
    <w:rsid w:val="00A94EC3"/>
    <w:rsid w:val="00AD4538"/>
    <w:rsid w:val="00AD54F4"/>
    <w:rsid w:val="00B01D3D"/>
    <w:rsid w:val="00B24AD5"/>
    <w:rsid w:val="00B26BF3"/>
    <w:rsid w:val="00B75D32"/>
    <w:rsid w:val="00B97F00"/>
    <w:rsid w:val="00C327D4"/>
    <w:rsid w:val="00C519CC"/>
    <w:rsid w:val="00C86676"/>
    <w:rsid w:val="00CA0A86"/>
    <w:rsid w:val="00CB0FAC"/>
    <w:rsid w:val="00CB21A4"/>
    <w:rsid w:val="00CB267E"/>
    <w:rsid w:val="00D97B48"/>
    <w:rsid w:val="00DA21DB"/>
    <w:rsid w:val="00DB1E66"/>
    <w:rsid w:val="00E00F95"/>
    <w:rsid w:val="00E077FC"/>
    <w:rsid w:val="00ED781B"/>
    <w:rsid w:val="00F170A3"/>
    <w:rsid w:val="00F21A2D"/>
    <w:rsid w:val="00F2695A"/>
    <w:rsid w:val="00F36C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E142B"/>
  <w15:chartTrackingRefBased/>
  <w15:docId w15:val="{CE9DEC17-00E3-4A93-97DF-BB45928BE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21A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6D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1A2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F21A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F21A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F21A2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21A2D"/>
    <w:rPr>
      <w:color w:val="0000FF"/>
      <w:u w:val="single"/>
    </w:rPr>
  </w:style>
  <w:style w:type="character" w:customStyle="1" w:styleId="t">
    <w:name w:val="t"/>
    <w:basedOn w:val="DefaultParagraphFont"/>
    <w:rsid w:val="008537D0"/>
  </w:style>
  <w:style w:type="character" w:customStyle="1" w:styleId="Heading3Char">
    <w:name w:val="Heading 3 Char"/>
    <w:basedOn w:val="DefaultParagraphFont"/>
    <w:link w:val="Heading3"/>
    <w:uiPriority w:val="9"/>
    <w:semiHidden/>
    <w:rsid w:val="00256DB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56DB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AD54F4"/>
    <w:pPr>
      <w:ind w:left="720"/>
      <w:contextualSpacing/>
    </w:pPr>
  </w:style>
  <w:style w:type="table" w:styleId="TableGrid">
    <w:name w:val="Table Grid"/>
    <w:basedOn w:val="TableNormal"/>
    <w:uiPriority w:val="39"/>
    <w:rsid w:val="0067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86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1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5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3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7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24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6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9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9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7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7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7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5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0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5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1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0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9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4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9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1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3.xml"/><Relationship Id="rId5" Type="http://schemas.openxmlformats.org/officeDocument/2006/relationships/image" Target="media/image1.png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7B1C16C871A48A7234ABD46DB3D36" ma:contentTypeVersion="3" ma:contentTypeDescription="Create a new document." ma:contentTypeScope="" ma:versionID="db483d2e83f605c82584196b80fcdcb7">
  <xsd:schema xmlns:xsd="http://www.w3.org/2001/XMLSchema" xmlns:xs="http://www.w3.org/2001/XMLSchema" xmlns:p="http://schemas.microsoft.com/office/2006/metadata/properties" xmlns:ns2="b0e4c529-dd56-44df-9442-61e4306d0053" targetNamespace="http://schemas.microsoft.com/office/2006/metadata/properties" ma:root="true" ma:fieldsID="3b6ca192547e2c1f53a0d2ca0e8f6b6e" ns2:_="">
    <xsd:import namespace="b0e4c529-dd56-44df-9442-61e4306d005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e4c529-dd56-44df-9442-61e4306d00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56C1BD0-A9D3-493A-9B97-ACF4FAC3B31F}"/>
</file>

<file path=customXml/itemProps2.xml><?xml version="1.0" encoding="utf-8"?>
<ds:datastoreItem xmlns:ds="http://schemas.openxmlformats.org/officeDocument/2006/customXml" ds:itemID="{00D1A36D-CCE6-4820-BA4A-BD405F84152A}"/>
</file>

<file path=customXml/itemProps3.xml><?xml version="1.0" encoding="utf-8"?>
<ds:datastoreItem xmlns:ds="http://schemas.openxmlformats.org/officeDocument/2006/customXml" ds:itemID="{F6E6CF7B-F0B9-43F7-BE2E-1104F171411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</TotalTime>
  <Pages>8</Pages>
  <Words>954</Words>
  <Characters>544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admin</cp:lastModifiedBy>
  <cp:revision>10</cp:revision>
  <cp:lastPrinted>2022-09-24T11:09:00Z</cp:lastPrinted>
  <dcterms:created xsi:type="dcterms:W3CDTF">2022-09-25T10:50:00Z</dcterms:created>
  <dcterms:modified xsi:type="dcterms:W3CDTF">2023-03-30T0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D7B1C16C871A48A7234ABD46DB3D36</vt:lpwstr>
  </property>
</Properties>
</file>